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Zimbabwe</w:t>
      </w:r>
      <w:r>
        <w:t xml:space="preserve"> </w:t>
      </w:r>
      <w:r>
        <w:t xml:space="preserve">Harare</w:t>
      </w:r>
    </w:p>
    <w:bookmarkStart w:id="20" w:name="cover-letter"/>
    <w:p>
      <w:pPr>
        <w:pStyle w:val="Heading1"/>
      </w:pPr>
      <w:r>
        <w:t xml:space="preserve">Cover Letter</w:t>
      </w:r>
    </w:p>
    <w:p>
      <w:pPr>
        <w:pStyle w:val="FirstParagraph"/>
      </w:pPr>
      <w:r>
        <w:t xml:space="preserve">John M. Ngara</w:t>
      </w:r>
      <w:r>
        <w:br/>
      </w:r>
      <w:r>
        <w:t xml:space="preserve">Harare, Zimbabwe</w:t>
      </w:r>
      <w:r>
        <w:br/>
      </w:r>
      <w:r>
        <w:t xml:space="preserve">Email: john.ngara@example.com | Phone: +263 777 123 456</w:t>
      </w:r>
    </w:p>
    <w:bookmarkEnd w:id="20"/>
    <w:p>
      <w:pPr>
        <w:pStyle w:val="BodyText"/>
      </w:pPr>
      <w:r>
        <w:t xml:space="preserve">Date: [Insert Date]</w:t>
      </w:r>
    </w:p>
    <w:p>
      <w:pPr>
        <w:pStyle w:val="BodyText"/>
      </w:pPr>
      <w:r>
        <w:t xml:space="preserve">Dear Hiring Manager,</w:t>
      </w:r>
    </w:p>
    <w:p>
      <w:pPr>
        <w:pStyle w:val="BodyText"/>
      </w:pPr>
      <w:r>
        <w:t xml:space="preserve">I am writing to express my interest in the Mechatronics Engineer position at [Company Name] in Zimbabwe Harare. As a highly motivated and technically skilled professional with a passion for innovation, I am eager to contribute my expertise to drive advancements in automation, robotics, and industrial systems within Zimbabwe’s dynamic engineering landscape. Having spent [X years] honing my skills in mechatronics, I am confident that my background aligns with the requirements of this role and the growth aspirations of your organization in Harare.</w:t>
      </w:r>
    </w:p>
    <w:p>
      <w:pPr>
        <w:pStyle w:val="BodyText"/>
      </w:pPr>
      <w:r>
        <w:t xml:space="preserve">The integration of mechanical, electrical, and software systems is at the heart of modern engineering solutions, and as a Mechatronics Engineer, I have dedicated my career to mastering this interdisciplinary field. My experience spans design, development, and implementation of automated systems that optimize efficiency and reduce operational costs. Whether it’s troubleshooting complex control systems or designing cutting-edge robotics for manufacturing processes, I bring a unique blend of technical acumen and creative problem-solving to every project. In Zimbabwe Harare, where industries are increasingly adopting smart technologies to remain competitive, my skills as a Mechatronics Engineer would be invaluable in supporting your team’s mission to innovate.</w:t>
      </w:r>
    </w:p>
    <w:p>
      <w:pPr>
        <w:pStyle w:val="BodyText"/>
      </w:pPr>
      <w:r>
        <w:t xml:space="preserve">Growing up and working in Zimbabwe Harare has given me a deep understanding of the region’s engineering challenges and opportunities. From the bustling industrial zones of Epworth to the agricultural hubs of Mvuma, I have witnessed firsthand how mechatronics can transform industries. For instance, in agriculture, automated irrigation systems powered by sensors and microcontrollers have significantly improved crop yields in rural areas. Similarly, in manufacturing, integrating mechatronic solutions has reduced downtime and enhanced productivity. These experiences have reinforced my belief that a Mechatronics Engineer must not only be technically proficient but also adaptable to local needs. I am particularly drawn to [Company Name] because of its reputation for excellence in [specific industry or project], and I am eager to contribute my knowledge of mechatronic systems to further these efforts.</w:t>
      </w:r>
    </w:p>
    <w:p>
      <w:pPr>
        <w:pStyle w:val="BodyText"/>
      </w:pPr>
      <w:r>
        <w:t xml:space="preserve">My academic foundation in Mechatronics Engineering from [University Name] provided a strong base in mechanical design, electrical circuits, and programming. However, it is through hands-on projects that I truly refined my expertise. For example, during my internship at [Company Name], I developed a sensor-based monitoring system for conveyor belts used in mining operations. This project required me to combine mechanical engineering principles with software development to create a solution that reduced maintenance costs by 30%. Such experiences have taught me the importance of collaboration, attention to detail, and the ability to think critically under pressure—qualities that I believe are essential for success as a Mechatronics Engineer in Zimbabwe Harare.</w:t>
      </w:r>
    </w:p>
    <w:p>
      <w:pPr>
        <w:pStyle w:val="BodyText"/>
      </w:pPr>
      <w:r>
        <w:t xml:space="preserve">In addition to my technical skills, I am deeply committed to fostering innovation within the engineering community. As a member of the Zimbabwe Engineering Association (ZEA), I have participated in workshops and seminars focused on advancing mechatronics education and research. These interactions have not only broadened my perspective but also strengthened my ability to communicate complex ideas effectively. In Harare, where there is a growing demand for skilled engineers, I aim to bridge the gap between academic theory and practical application by mentoring young professionals and contributing to industry-relevant projects.</w:t>
      </w:r>
    </w:p>
    <w:p>
      <w:pPr>
        <w:pStyle w:val="BodyText"/>
      </w:pPr>
      <w:r>
        <w:t xml:space="preserve">What excites me most about the Mechatronics Engineer role at [Company Name] is the opportunity to work on cutting-edge projects that address real-world challenges. Whether it’s developing energy-efficient systems for renewable power generation or designing automation solutions for local manufacturers, I am eager to leverage my skills to make a tangible impact. I am also keen on exploring how emerging technologies such as artificial intelligence and the Internet of Things (IoT) can be integrated into mechatronic systems to enhance performance and sustainability. In Zimbabwe Harare, where the engineering sector is evolving rapidly, staying ahead of these trends is crucial, and I am committed to continuous learning and adaptation.</w:t>
      </w:r>
    </w:p>
    <w:p>
      <w:pPr>
        <w:pStyle w:val="BodyText"/>
      </w:pPr>
      <w:r>
        <w:t xml:space="preserve">My professional journey has been guided by a passion for solving problems through technology. As a Mechatronics Engineer, I have consistently sought opportunities to innovate while maintaining the highest standards of quality and safety. For instance, in my previous role at [Previous Company], I led the development of an automated assembly line that increased production capacity by 40%. This achievement was made possible by meticulous planning, cross-functional teamwork, and a focus on user-centric design. I am confident that similar approaches can be applied to support your team’s goals in Zimbabwe Harare.</w:t>
      </w:r>
    </w:p>
    <w:p>
      <w:pPr>
        <w:pStyle w:val="BodyText"/>
      </w:pPr>
      <w:r>
        <w:t xml:space="preserve">In conclusion, I am enthusiastic about the possibility of joining [Company Name] as a Mechatronics Engineer and contributing to the advancement of engineering solutions in Zimbabwe Harare. My technical expertise, hands-on experience, and dedication to innovation make me a strong candidate for this role. I would welcome the opportunity to discuss how my background and skills align with your organization’s vision. Thank you for considering my application, and I look forward to the possibility of contributing to [Company Name]’s continued success.</w:t>
      </w:r>
    </w:p>
    <w:p>
      <w:pPr>
        <w:pStyle w:val="BodyText"/>
      </w:pPr>
      <w:r>
        <w:t xml:space="preserve">Sincerely,</w:t>
      </w:r>
      <w:r>
        <w:br/>
      </w:r>
      <w:r>
        <w:t xml:space="preserve">John M. Ng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Zimbabwe Harare</dc:title>
  <dc:creator/>
  <dc:language>en</dc:language>
  <cp:keywords/>
  <dcterms:created xsi:type="dcterms:W3CDTF">2026-07-19T14:07:07Z</dcterms:created>
  <dcterms:modified xsi:type="dcterms:W3CDTF">2026-07-19T14:07:07Z</dcterms:modified>
</cp:coreProperties>
</file>

<file path=docProps/custom.xml><?xml version="1.0" encoding="utf-8"?>
<Properties xmlns="http://schemas.openxmlformats.org/officeDocument/2006/custom-properties" xmlns:vt="http://schemas.openxmlformats.org/officeDocument/2006/docPropsVTypes"/>
</file>